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5C83244E" w:rsidR="00402F80" w:rsidRPr="00082901" w:rsidRDefault="00402F80" w:rsidP="00581F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[3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5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1FF69252" w:rsidR="00402F80" w:rsidRPr="00082901" w:rsidRDefault="00402F80" w:rsidP="007D7DD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</w:t>
            </w:r>
            <w:r w:rsidR="00581F4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581F41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VMR (9.19.2)</w:t>
            </w:r>
            <w:r w:rsidR="00581F4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, [3],</w:t>
            </w:r>
            <w:r w:rsidR="00581F41"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</w:t>
            </w:r>
            <w:r w:rsidR="00581F4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8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7A6EE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8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TEI19_ProSe_NPN (19.2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7]</w:t>
            </w:r>
          </w:p>
          <w:p w14:paraId="5D877F70" w14:textId="60DF79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  <w:p w14:paraId="59F66D4C" w14:textId="0D403D5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6], 5MBS (8.9)[2], 5MBS_Ph2 (9.10.2) [4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3B1B365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 [1]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[5]</w:t>
            </w:r>
            <w:r w:rsidR="007D7DD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TEI19_MINPA (19.18)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6B7B4D1" w:rsidR="00402F80" w:rsidRPr="00082901" w:rsidRDefault="00CE7BCB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ATSSS_Ph3 (9.15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 3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NG_RTC (9.14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8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5WWC_Ph2 (9.20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?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GMEC (9.8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2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6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5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AIML_CN (19.15) – [38]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1145B52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8], 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  <w:ins w:id="2" w:author="Andy Bennett" w:date="2024-04-18T15:28:00Z">
              <w:r w:rsidR="00320387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320387" w:rsidRPr="00713977">
                <w:rPr>
                  <w:rFonts w:ascii="Arial" w:eastAsia="Times New Roman" w:hAnsi="Arial" w:cs="Arial"/>
                  <w:sz w:val="16"/>
                  <w:szCs w:val="16"/>
                  <w:highlight w:val="magenta"/>
                  <w:lang w:val="en-US" w:eastAsia="ko-KR"/>
                </w:rPr>
                <w:t>FS_UIA_ARC (19.</w:t>
              </w:r>
              <w:r w:rsidR="00320387" w:rsidRPr="007A6EE3">
                <w:rPr>
                  <w:rFonts w:ascii="Arial" w:eastAsia="Times New Roman" w:hAnsi="Arial" w:cs="Arial"/>
                  <w:sz w:val="16"/>
                  <w:szCs w:val="16"/>
                  <w:highlight w:val="magenta"/>
                  <w:lang w:val="en-US" w:eastAsia="ko-KR"/>
                </w:rPr>
                <w:t>8) [23]</w:t>
              </w:r>
            </w:ins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,</w:t>
            </w:r>
          </w:p>
          <w:p w14:paraId="63D6BD59" w14:textId="4127EEA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46CBA555" w:rsidR="00402F80" w:rsidRPr="00082901" w:rsidRDefault="00402F80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="00CE7BCB"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 w:rsidR="00CE7BC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, FS_eEDGE_5GC_ph3 (19.9) [26], </w:t>
            </w:r>
            <w:r w:rsidR="00CE7BCB"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="00CE7BCB"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="00CE7BC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3]</w:t>
            </w:r>
            <w:ins w:id="3" w:author="Andy Bennett" w:date="2024-04-18T15:46:00Z">
              <w:r w:rsidR="00C5303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C53035" w:rsidRPr="00273C26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5GSAT_ARCH_Ph3 (19.1)</w:t>
              </w:r>
              <w:r w:rsidR="00C5303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C53035" w:rsidRPr="00CD33C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</w:t>
              </w:r>
              <w:r w:rsidR="00C53035" w:rsidRPr="00E2423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GSAT_Ph2 (9.2.2)</w:t>
              </w:r>
              <w:r w:rsidR="00C5303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,</w:t>
              </w:r>
            </w:ins>
            <w:bookmarkStart w:id="4" w:name="_GoBack"/>
            <w:bookmarkEnd w:id="4"/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B28C47" w14:textId="77777777" w:rsidR="00BA2DEF" w:rsidRDefault="00BA2DEF">
      <w:pPr>
        <w:spacing w:after="0"/>
      </w:pPr>
      <w:r>
        <w:separator/>
      </w:r>
    </w:p>
  </w:endnote>
  <w:endnote w:type="continuationSeparator" w:id="0">
    <w:p w14:paraId="737A2808" w14:textId="77777777" w:rsidR="00BA2DEF" w:rsidRDefault="00BA2D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0D8B38" w14:textId="77777777" w:rsidR="00BA2DEF" w:rsidRDefault="00BA2DEF">
      <w:pPr>
        <w:spacing w:after="0"/>
      </w:pPr>
      <w:r>
        <w:separator/>
      </w:r>
    </w:p>
  </w:footnote>
  <w:footnote w:type="continuationSeparator" w:id="0">
    <w:p w14:paraId="4D650A97" w14:textId="77777777" w:rsidR="00BA2DEF" w:rsidRDefault="00BA2D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BA2DEF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4EDAE9-C7F7-4D91-B737-E9EE6A3D3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1</Words>
  <Characters>3429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4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4-18T07:45:00Z</dcterms:created>
  <dcterms:modified xsi:type="dcterms:W3CDTF">2024-04-1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